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issouri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ck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Charle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l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dra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o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Lou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righ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e Girardeau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p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. Geneviev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led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Louis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awa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ugl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ff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x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e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awfor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n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isco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o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b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lp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Franco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kl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15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9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55Z</dcterms:created>
  <dcterms:modified xsi:type="dcterms:W3CDTF">2025-06-20T21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